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13-01-256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ค่ะ สำหรับการใช้ชีวิตของคนเมืองนะคะ 1 ปัญหาที่หลีกการจารจรที่ติดขัดนะคะ ซึ่งนับเป็นพระมหากรุณาธิคุณอันล้นพ้นนะคะ ที่พระบาทสมเด็จพระเจ้าอยู่หัว ทรงมีความห่วงใยด้านการจราจรค่ะ จึงมีนโยบายปรับรูปแบบการถวายการอารักขา ดำเนินของพระเจ้าอยู่หัว และพระบรมวงศานุวงศ์ ใน Page ของ นายนฤมล โฆษกประจำสำนักนายกรัฐมนตรี ได้เผยแพร่ในการกำหนดแนวทางอำนวยความสะดวกโดยไม่ให้ปิดการจารจร และช่องทางประชาชน โดยใช้อุปกรณ์เพื่อความสะดวก กรณีมีเกาะกลางถนน เส้นทางฝั่งตรงข้ามใช้ได้ตามปกติ กรณีเป็นทางร่วม ให้ใช้กรวยยางวาง แต่ถ้าหากเป็นทางร่วมทางแยก ควบคุมรถ สำหรับสะพานกลับรถ หรือสะพานข้ามใช้ได้ตามปกติ ทางพิเศษที่มีด่าน ให้วางกรวยตามความเหมาะสม พร้อมเน้นย้ำให้พิจารณาตามความเหมาะสม และให้ใช้มาตรการความปลอดภัยสูงสุด และผู้ปฏิบัติหน้าที่ สำหรับการดำเนินการปรับรูปแบบการถวายการอารักษ์ขาระหว่างการเสด็จพระราชดำเนินของพระบามและพระบรมวงศานุวงศ์ ไปตามวัตถุประสงค์หลัก เพื่อถวายความปลอดภัย แด่พระเจ้าอยู่หัวฯ และพระบรมวงศานิวงศ์ เพื่อให้สมกับพระเกียรติเป็นไปตามพระประสพระเจ้าอยู่หัว</w:t>
      </w:r>
    </w:p>
    <w:p>
      <w:pPr>
        <w:pStyle w:val="BodyText"/>
      </w:pPr>
      <w:r>
        <w:t xml:space="preserve">(ผู้ประกาศข่าวหญิง) และมาติดตาม เรื่องของสถานการณ์ภัยแล้ง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อย่างที่พูดคุยกันไปเบื้องต้นนะคะ ภัยแล้งต้องบอกว่าส่งผลกระทบให้ทุกพื้นที่นะคะ หลายพื้นที่มีการเตรียมการรับมือไว้แล้ว เพราะว่าปีนี้ ถือว่าแล้งมาเร็ว ที่ผ่านมา 1 พื้นที่ที่เห็นผลอย่างชัดเจนของแม่น้ำโขงที่จังหวัดหนองคายค่ะ น้ำลดลงอย่างรวดเร็วจนน่าเป็นห่วง พบว่าถือว่าทำลายสถิติในรอบ 50 ปี ทำให้เกิดความลำบากแล้วก็ทำให้เกิดสาหร่าย และตะไคร่น้ำเป็นจำนวนมากค่ะ ไปดูละดับน้ำโขงที่ไหลผ่านจังหวัดหนองคายกันนะคะ สภาพเป็นอย่างที่เห็นนะคะ วันนี้วัดระดับน้ำได้ ที่ส่วนอุทกภัย 1 เมตร 2 เซนติเมตรเท่านั้น สามารถมองเห็นขอบของสะพานมิตรภาพไทยลาวที่ 1 อย่างชัดเจน ที่คุณผู้ชมเห็นไป โดยภาพที่เห็น ของเมื่อวานถึง 38 เมตร ต่ำกว่าตลิ่ง 11.11 เมตร 18 เซนติเมตร และยังมีแนวโน้มลดลงอีก ถือว่าเป็นระดับต่ำสุดในปี 2563 และต่ำกว่าสถิติระดับน้ำโขงในรอบ 50 ปี ที่ส่วนกรมทรัพยากรน้ำ ที่ในช่วงเวลาเดียวกัน ตามปกติแล้วในทุก ๆ ปีนี่ ระดับน้ำโขงจะอยู่ระดับน้ำโขงที่ต่ำลงนะคะ ตอนนี้ก็ทำให้ตอนนี้มีสาหร่ายโผล่ขึ้นมาหลายจุดขึ้นมาหลายจุด ส่งผลกระทบกับการจราจรทางเรือค่ะ ต้องใช้ความระมัดระวังเป็นพิเศษ โดยเรือนำเที่ยวต้องงดการบริการชั่วคราว นอกจากนี้ยังทำให้เกิดปรากฎการณ์สีเขียว เกิดจากการปกคลุมขอสาหร่าย ขณะที่จังหวัดยะลาค่ะ โดยนายเกษมพงษ์ อร่ามวงวิว บ้านส่วนส้ม สเตรงนอกไป 2 หมื่นกว่าบาท ในการเจาะบ่อบาดาลเพิ่มจากเดิมอีก 1 บ่อ เพื่อใช้รดผักที่ปลูกอยู่ในพื้นที่ 2 ไร่นะคะ ทำให้ตอนนี้ถือปก็คือ สามารถที่จะเก็บผลผลิต สร้างรายได้ให้กับครอบครัวได้ แต่ก็ยอมรับนะคะ ถึงจะมีน้ำมารดผักทุกวัน แต่สภาพอากาศที่ร้อนจัดก็ทำให้ผักไม่เจริญเติบโตเท่าที่ควรไปด้วยค่ะ ภัยแล้งที่เกิดขึ้นในตอนนี้นะคะ ที่คุณปวีณาเล่าให้ฟังเท่านั้นนะคะ พี่น้องเกษตกร นครราชสีมา ก็เป็นอีก 1 พื้นที่ ที่ได้รับผลกระทบ เช่นเดียวกันะคะ แล้วตอนนี้หลายหมู่บ้านเริ่มขาดแคลนน้ำใช้กันแล้วค่ะ เพราะว่าสภาพลำคลองแห้งคอด ล่าสุดนะคะ นายลิปตะ ภัลลพรัฐมนตรี ก็ลงพื้นที่ ไปตรวจติดตามสถานการณ์ แล้วก็ไปรับฟังปัญหากับชาวบ้านจริง ๆ นะคะ เพื่อเร่งหาทางช่วยเหลือค่ะ ซึ่งจากการลงพื้นการตรวจสภาพภัยแล้ง บ้านหนองเสาเดียวใหม่พัฒนา ท่าอาง อำเภอโชคชัย จังหวัดนครราชสีมา นาย… ประจำสำนักนายกรัฐมนตรี ได้รับทราบข้อมูลสถานการณ์ภัยแล้งในพื้นที่ หมู่ 7 บ้านเสาเดียว และหมู่ 10 พัฒนา ขณะนี้ เสาน้ำที่ผลิตประปาในหมู่บ้าน อยู่ในสภาพแห้งขอดเลยนะคะ ไม่มีน้ำเพื่อการอุปโภคและบริโภค ส่วนที่บ้านท่าตะเคียน และหมู่ 16 บ้านโนนแดง อยู่ในสภาพไม่ต่างกันค่ะ น้ำในลำคลองแห้งขอด ทำให้ขาดน้ำเอามาทำน้ำประปา ก็เข้าไม่ถึงและน้ำจากบ่อบาดาลก็มีไม่เพียงพอทำให้ประชาชนเริ่มขาดแคลนน้ำกินน้ำใช้ จึงแก้ไขปัญหาในเบื้องต้น โดยประสานจากการประปาส่วนภูมิภาคสาขาโชคชัย ได้ไปแจกจ่ายน้ำให้กับชาวบ้านตามจุดต่าง ๆ ทางรัฐมนตรีได้พบปะและพูดคุยกับชาวบ้านในพื้นที่ แล้วก็กำชับให้ทุกหน่วย พร้อมทั้งจัดงบประมาณเพื่อแก้ปัญหาค่ะ ไม่เฉพาะภัยแล้งที่เกิดขึ้นผลกระทบที่เกิดขึ้นในพื้นที่เรื่องของน้ำประปา เราก็พูดคุยอย่างต่อเนื่อง นนทบุรีและอีกหลายพื้นที่ได้รับผลกระทบที่กร่อยหรือว่ามีรสเค็ม เขาเป็นหนึ่งพื้นที่เฝ้าระวังเช่นกัน โดยเฉพาะที่อำเภอคลองหลวง น้ำประปาไหลช้า ไหลอ่อนมาสักระยะหนึ่งแล้วค่ะ สิ่งที่ทำได้ตอนนี้คือการใช้น้ำอย่างประหยัด และสำรองน้ำ วันนี้ทีมข่าวลงไปในพื้นที่ ในจังหวัดปทุมธานีค่ะ ที่นี่เขาตื่นตัวเรื่องของภัยแล้งกันมากขึ้น เพราะมีข่าวมาตลอดว่าภัยแล้งเร็วกว่าทุกปี และอาจจะยาวนาน นางพัชภร พูนถิ่น อาศัยอยู่ที่อำเภอคลองหลวง บอกว่าน้ำประปากร่อยหรือว่าเค็มนะคะ แต่หมู่บ้านเขานี่มีปัญหาเรื่องของน้ำประปาไหลช้าตั้งแต่ธันวาคม ถ้าไม่มีปั้มน้ำ น้ำจะไหลช้ามาก น้ำและมีปัญหามากนะคะ เปิดร้านข้าวแกงขาย ส่วนหนึ่งน้ำนี่เขาก็เอามาใช้ทำกับข้าว เอามาล้างจาน รวมถึงซักผ้า ส่วนวันหยุดเสาร์อาทิตย์จะไหลช้ากว่าธรรมดา จะมีปัญหาน้ำประปาไหลอ่อนนะคะ แต่ยังไม่ประสบ เรื่องของน้ำประปาหยุดจ่าย ซึ่งหน่วยงานท้องถิ่นก็ได้แจ้งแล้วก็ขอความร่วมมือนะคะ ยังส่งเจ้าหน้าที่ชี้แจง ที่เกิดขึ้น ให้ประชาชนได้รับทราบด้วยค่ะ ขณะที่ศูนย์ป้องกันและบรรเทาและบรรเทาสาธารณภัย ได้ขุดหาตาน้ำใต้ดินบรรเทาปัญหาภัยแล้งให้กับชาวบ้าน จังหวัดจันทบุรีนะคะ ไปติดตามการช่วยเหลือพี่น้องประชาชนจากรายงานพิเศษค่ะ</w:t>
      </w:r>
    </w:p>
    <w:p>
      <w:pPr>
        <w:pStyle w:val="BodyText"/>
      </w:pPr>
      <w:r>
        <w:t xml:space="preserve">(บรรยาย) บ่อบาดาลขนาด 20 เมตรนี้ บ่อแรกของครอบครัว ซอย วัด… เอาเภอคลุง จังหวัดจันทบุรี ที่เจ้าของบ้านบริเวณหน้าให้ขุดหาตาน้ำใต้ดิน และหากพบตาน้ำใต้ดิน ก็ยกไปของหมู่บ้านไปโดยปริยาย</w:t>
      </w:r>
    </w:p>
    <w:p>
      <w:pPr>
        <w:pStyle w:val="BodyText"/>
      </w:pPr>
      <w:r>
        <w:t xml:space="preserve">(ผู้ให้สัมภาษณ์) ปีนี้ เพราะปีที่แล้วฝนจะต้องบ่อยกว่าปีนี้ ปีนี้ทิ้งช่วงเร็วครับ ฝนทิ้งช่วงเร็ว ผมกลัวจะประสบปัญหาภัยแล้ง</w:t>
      </w:r>
    </w:p>
    <w:p>
      <w:pPr>
        <w:pStyle w:val="BodyText"/>
      </w:pPr>
      <w:r>
        <w:t xml:space="preserve">(บรรยาย) และเมื่อขุดลึกลงไป 10 เมตร ก็พบตาน้ำใต้ดินตามที่คาดไว้ ถือว่าเป็นความโชคดีที่ได้ทั้งน้ำประหยัดทั้งเวลาในการขุดหา และประหยัดค่าน้ำมันกับเครื่องจักรจากองค์กรปกครองส่วนท้องถิ่น ตามที่ชาวบ้านร้องขอ</w:t>
      </w:r>
    </w:p>
    <w:p>
      <w:pPr>
        <w:pStyle w:val="BodyText"/>
      </w:pPr>
      <w:r>
        <w:t xml:space="preserve">(ผู้ให้สัมภาษณ์) มีเครื่องไม้ เครื่องกล เครื่องจักรมากมาย เราได้ทำการสำรวจได้ทำการปกครองส่วนท้องถิ่น แหล่งน้ำที่ท่านมี สระน้ำกลางหมู่บ้านหรือแหล่งน้ำตามธรรมชาติ ท่านจะต้องยินยอมนะ ที่จะให้ยกบ่อน้ำเป็สาธารณะ เพื่อที่จะให้ศูนย์เขตส่วนท้องถิ่น หรืออำเภอนะครับ เมื่อเจาะแล้วนี่ ก็จะสามารถมาใช้น้ำของท่านได้นะครับ</w:t>
      </w:r>
    </w:p>
    <w:p>
      <w:pPr>
        <w:pStyle w:val="BodyText"/>
      </w:pPr>
      <w:r>
        <w:t xml:space="preserve">(ผู้ประกาศข่าวหญิง) ลักษณะของภูมิอากาศที่ฝนทิ้งช่วง สร้างความลำบากใจให้เขต 17 จันทบุรี เร่งให้การช่วยเหลือในทุกด้าน ทั้งการวางท่อขนส่งระยะไกล และการขุดเจาะบ่อบาลระยะตื้น ซึ่งมีผู้ร้องขออย่างต่อเนื่อง 2562 ที่ผ่านมาได้ทำการขุดเจาะไปแล้วกว่า 30 บ่อ เพื่อช่วยบรรเทาปัญหาภัยแล้งที่อำเภอคลุงและมะขาม จังหวัดจันทบุรี</w:t>
      </w:r>
    </w:p>
    <w:p>
      <w:pPr>
        <w:pStyle w:val="BodyText"/>
      </w:pPr>
      <w:r>
        <w:t xml:space="preserve">(ผู้ให้สัมภาษณ์) เรามีแผนต้องเรียนว่า เรามีแผนที่ 1 2 3 มีหลังอื่นที่รออยู่ ท่านมาแทรก มาแซง มันก็ต้องบอกกล่าวกันว่าขอก่อนนะ ทางผ่านนะครับ ต้องมีความเป็นธรรมและทั่วถึง อย่างไรก็ตามนะครับ ก็มีบ่ออยู่แล้ว บางพื้นที่ก็มีน้ำอยู่แล้ว แต่ตรงไหนที่ โดยเฉพาะส่วนใหญ่แล้วอุปโภคบริโภคนี่เป็นอันดับแรกนะครับ การดูแลสวนในช่วงมีนาคม เมษายนนี่จะได้บ่อน้ำเหล่านี้จะได้ไปช่วยกัน</w:t>
      </w:r>
    </w:p>
    <w:p>
      <w:pPr>
        <w:pStyle w:val="BodyText"/>
      </w:pPr>
      <w:r>
        <w:t xml:space="preserve">(บรรยาย) ความโชคดีของเกษตรกรของพื้นที่อำเภอคลุง หรือแม้แต่ในอำเภอเมืองที่เป็นพื้นที่ที่ขุดพบตาน้ำใต้ดินได้ง่ายและแม่นย้ำ เปนพื้นที่ลุ่มต่ำ อยู่ติดเชิงเขาสาธารณะ ขนาดใหญ่ เมื่อถึงฤดูฝน น้ำส่วนใหญ่ไหลลงแม่น้ำจันทบุรี ส่วนที่มองไม่เห็นซึมซับลงสู่ดิน ของเกษตรกรในพื้นที่ และแต่ความลึก บางพื้นที่ ถ้าเป็นที่ราบสูจะไม่ค่อยเจอน้ำ ต้องขุดลงไป 20 เมตร แต่บางพื้นที่ 10 กว่าเมตรก็เจอ</w:t>
      </w:r>
    </w:p>
    <w:p>
      <w:pPr>
        <w:pStyle w:val="BodyText"/>
      </w:pPr>
      <w:r>
        <w:t xml:space="preserve">(บรรยาย) ต่างกับแม้ปริมาณฝนใกล้เคียงกัน แต่ไม่พบตาน้ำใต้ผิวดิน ด้วยลักษณะของชั้นหินใต้ดิน ที่เป็นหินขนาดใหญ่ ไม่สามารถเจาะหาบ่อบาดาลระยะตื้นได้ ยกตัวอย่าง เช่น อำเภอโปร่งน้ำร้อน ที่แม้จะอยู่ติดอำเภอสอยดาวยังต้องอาศัย จากคลองพระสะทึงจังหวัดสระแก้ว ที่ช่วยหล่อเลี้ยงคนทั้งสองอำเภอเอาไว้ ทีข่าว NBT รายงาน</w:t>
      </w:r>
    </w:p>
    <w:p>
      <w:pPr>
        <w:pStyle w:val="BodyText"/>
      </w:pPr>
      <w:r>
        <w:t xml:space="preserve">(ผู้ประกาศข่าวหญิง) เห็นภัยแล้งประหยัดน้ำ แต่ 1 สิ่งที่ถามหลับว่าประหยัดอย่างไร คือทุกวันนี้ก็คิดว่าเราประหยัดมากพออยู่แล้ว แต่ยังมีอีกหลายไอเดียที่เราสามารถใช้ได้ในชีวิตประจำวันนะคะ ทีนี่เราอยู่หออยู่แล้ว อย่างเรื่องอะไรอย่างนี้ ซักอาทิตย์ละครั้ง ไม่ซักบ่อย อะไรประมาณนี้ค่ะ ก็ประหยัดน้ำไปได้ ก็คือจะเป็นเทคนิคว่า เราจะไม่เปิดเต็มก็อก ให้ไหลฟู่ทีเดียว เราเปิดระหว่างวัน ถ้าเราไม่อยู่ห้อง เราจะเปิดแบบหยด ๆ ชักโครก ป้าก็อยากให้ใช้โถนั่ง แล้วก็มาจะช่วยประหยัดน้ำได้ เพราะว่าความชักโครกมันจะเอาน้ำขึ้นมาอย่างไรล่ะ เยอะมากน่ะค่ะ มันใช้น้ำเยอะ ถ้าเราใช้น้ำใส่ถังราดลงไป จะประหยัดได้มาก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จากปัญหาภัยแล้งนะคะ กลับมาดูปัญหาใกล้ตัวเราอีก 1 ปัญหาใกล้ตัวเราทุกคนนะคะ วันนี้หลาย ๆ พื้นที่ยังเจอท้องฟ้าขมุกขมัวนะคะ กรุงเทพหมานคร กรุงเทพฯ ปริมณฑล แต่ว่าถ้าไปดูแล้ว โดยร่วมนี่คุณภาพสภาพอากาศที่เราเห็น ๆ กันนี่ ลดลงนะเมื่อเราเทียบกับ ถึงว่าจะเป็นวันหยุดสุดสัปดาห์ ฝุ่นละออง หรือว่าคุณภาพอากาศ เรื่องของฝุ่น แต่ว่าวันนี้ก็เป็นอีกส่วนหนึ่งเพราะว่าก็มีฝนตกลงมาต่อเนื่อง แต่หลายพื้นที่คุณผู้ชมยังต้องใส่หน้ากากอนามัย เพราะว่ายังเจอ PM 2.5 เกินค้า ดูภาพรวมทั่วประเทศกันก่อนนะคะ ทั่วประเทศ เราเอามาให้ดูตอนเช้านะคะ คุณภาพอากาศที่รายงานมา อันนี้ คือ โดยรวมทั่วประเทศอย่างที่ทุกคนเห็น จะมี สีฟ้า สีส้ม สีเขียว สีแดงนี่นะคะ ทีนี้มาดูพื้นที่ที่เขาตรวจวัดค่าฝุ่นละอองได้เกินค่ามาตรฐานนะคะ อย่างกรุงเทพมหานครยังมี 3 พื้นที่ ริมถนนลาดพร้าว ซอย ลาดพร้าวแล้วก็เขตหวังทองหลาง ขออภัยค่ะ เขตลาดพร้าว 95 วังทองหลางนะคะ เขตดินแดง อันนี้คือ 3 พื้นที่ ที่ค่าฝุ่นคือเกิน 50 ไมโครกรัม ต่อลูกบาศก์เมตรนะคะ ก็ควรหลักเลี่ยงกิจกรรมกลางแจ้ง และติดตามฝุ่นละอองอย่างใกล้ชิดอันนี้คือพื้นที่กรุงเทพมหานครและปริมณฑลนะคะ ส่วนในพื้นที่ภาคเหนือ ดีมาก ถึงมีต่อสุขภาพเช่นกันนะคะ ตรวจวัดค่าฝุ่นละอองขนาดเล็ก หรือว่า PM2.5 ได้ค่า 2 ไมโคกรัมต่อลูกบาศเมตร ก็มีอยู่ที่อำเภอแม่ปะตำบลพระบาท อำเภอเมือง อำเภอแม่เมาะจังหวัดลำปาง ตำบลแม่เมาะ อำเภอแม่เมาะ ตำบลช้างเผือก จังหวัดเชียงใหม่ จังหวัดเชียงใหม่ ตำบลสุเทพ ตำบลนาจักร ซึ่งประชาชนสามารถตรวจเช็กคุณภาพอากาศแบบนี้ได้ทางเว็บไซต์ Air4thai.com หรือว่าจะแอปพลิเคชัน ขณะเดียวกันก็มีข้อเสนอแนะออกมาย้ำอีกครั้งหนึ่งนะคะ ถึงแนวทางในการช่วยกันลดปัญหาฝุ่นละออง ว่าการกระทรวงสาธารณะสุขด้วย ก็เสนอแนวทางแก้ปัญหาฝุ่นละอองขนาดเล็ก หรือว่า PM2.5 ขอเสนอก็คือให้แต่ละหน่วยงานนี่ ส่งเสริมให้ทำงานที่บ้าน หรือส่งเสริมให้เข้าเมือง โดยจะหารือกับกระทรวงแรงงานและหอการค้าไทย ขอความร่วมมือภาคเอกชน ขอความนโยบายดังกล่าวนะคะ ขณะเดียวกันสิ่งที่อยากจะบอกถึงประชาชนคือ ให้ใส่หน้ากากอนามัย ลดกิจกรรมกลางแจ้ง ดูแลตัวเองให้ดีที่สุดนะคะ ฟังข้อเสนอเพิ่มเติมทางคุณอนุทินค่ะ</w:t>
      </w:r>
    </w:p>
    <w:p>
      <w:pPr>
        <w:pStyle w:val="BodyText"/>
      </w:pPr>
      <w:r>
        <w:t xml:space="preserve">(ผู้ให้สัมภาษณ์) อีกสักเดือนกว่า ๆ อีกสัก 2 เดือน เพิ่มมากขึ้นนะครับ มันเป็นเรื่องมลภาวะ ของภาวะของโลก แล้วก็เรื่องของวิถีชีวิตคน ก็อย่างที่บอกนะครับ ตอนนี้เริ่มคิดได้หรือยังว่าทำงานที่บ้าน เห็นไหมบอก ตอนพรรคภูมิใจไทย Co-Office Working ประชาชนไม่ขี้เกียจทำงานหรอกครับ ถ้ายังได้เงินอยู่ ไม่อย่างนั้นเราจะมีมือถือ มีสมาร์ตโฟนไว้ทำไม แล้วลักษณะการดำเนินชีวิตไม่เปลี่ยน มันก็ลำบาก ตอนนี้นี่สิ่งที่เราทำควรจะทำตอนนี้นะครับ ไอ้เรื่องหน้ากากอนามัย ที่เอ่อ คนแอฟฟอร์ดได้ซื้อใช้ อย่าไปรอแจก เอาโควต้าของการแจกให้กับคนที่แอฟฟรอสไม่ได้ เรื่องของการดูแลตัวเอง</w:t>
      </w:r>
    </w:p>
    <w:p>
      <w:pPr>
        <w:pStyle w:val="BodyText"/>
      </w:pPr>
      <w:r>
        <w:t xml:space="preserve">(ผู้ประกาศข่าวหญิง) แน่นอนตอนนี้ฝุ่นกลับมาอีกครั้ง สาเหตุก็จะบอกว่า เป็นเรื่องของควันรถบ้าง การก่อสร้างต่าง ๆ บ้าง ทำให้มีฝุ่นละอองที่เยอะ เรื่องของพื้นที่ต่าง ๆ ที่ทำให้ปริมาณฝุ่นเยอะ ไม่มีการกระจายไปพื้นที่อื่น ๆ นั้นคือเรื่องของการกดอากาศ ก็เลยมีฝุ่นละอองที่อยู่กับที่และส่งผลต่อร่างกายของเราที่ได้รับผลกระทบแบบนี้ ภาครัฐก็เลยออกมาช่วยกันในการลดมลพิษ และมลภาวะวิกฤตแบบนี้ ติดตามรายละเอียดแบบนี้ จากรวยงานกันค่ะ</w:t>
      </w:r>
    </w:p>
    <w:p>
      <w:pPr>
        <w:pStyle w:val="BodyText"/>
      </w:pPr>
      <w:r>
        <w:t xml:space="preserve">(บรรยาย) วิกฤตฝุ่นละอองหลังจากปีที่ผ่านมา ประชาชนต้องเจอกับฝุ่นละอองอย่างหลักเลี่ยงไม่ได้ ปัญหาที่ทำให้ฝุ่นละอองขนาดเล็กกลับมาลอยฝุ้งอยู่ในกรุงเทพมหานครทำรวมถึงยานพาหนะ ที่ปล่อยควันและฝุ่นละอองออกมา จากข้อมูลของกรมควบคุมมลพิษ ชี้ให้เห็นว่าในกรุงเทพมหานคร เริ่มมีสภาพอากาศอยู่ในเกณฑ์ที่มีค่าฝุ่นละอองสูงกว่าค่ามาตราต่อลูกบาศก์เมตร คือ คุณภาพอากาศปานกลาง ไปจนถึงมีผลต่อสุขภาพ ซึ่งจากคำคาดการณ์จากกรมควบคุมมลพิษและกรมอุตุนิยมวิทยา ทำให้กรุงเทพมหานครไปตลอดเดือนมกราคม ส่วนผู้ที่ได้รับผลกระทบจากฝุ่นละออง ก็เริ่มมาใส่หน้ากากอีกครั้ง เพราะเริ่มรู้สึกว่าการสูดหายใจ นำฝุ่นละอองเข้าไป ทำให้เจ็บป่วย และเสนอให้ลด</w:t>
      </w:r>
    </w:p>
    <w:p>
      <w:pPr>
        <w:pStyle w:val="BodyText"/>
      </w:pPr>
      <w:r>
        <w:t xml:space="preserve">(ผู้ให้สัมภาษณ์) จริง ๆ ก็รู้สึกว่าเยอะตั้งแต่ปีที่แล้วค่ะ ที่มีฝุ่นหนา คือ อย่างที่ให้ Mask ทุกวันอยู่แล้ว ถ้าถอดแมสนี่ก็จะรู้สึกแสบคอ แล้วก็เป็นหวัดได้ง่าย ละคายจมูกค่ะ จมูกแห้ง</w:t>
      </w:r>
    </w:p>
    <w:p>
      <w:pPr>
        <w:pStyle w:val="BodyText"/>
      </w:pPr>
      <w:r>
        <w:t xml:space="preserve">(ผู้ให้สัมภาษณ์) ถ้าทุกคนร่วมมือกันดีกว่า ถ้าลดก็ลดได้ หรือ คือ ไม่ว่าอะไรที่ทำเกิดมลพิษอย่างนี้ การเผาขยะก็ตาม มาตรการมันไม่ได้สำคัญขนาดนั้น มันมีจิตสำนึกมากกว่า เพราะว่าถ้าเทียบกับต่างประเทศ คนเขามีจิตสำนึกมากว่า เขา เขาคิดว่าชีวิตคนเราสำคัญ ไม่เหมือนเราที่ คนบางกลุ่มคิดว่าไม่สำคัญ เราทำอะไรไม่ได้ เราก็เลยไม่ทำ กรมควบคุมมลพิษขอความร่วมมือกว่า 10 หน่วยงานที่เกี่ยวข้อง กรมป้องกันสาธารณะภัย และอื่น ๆ มาร่วมกันหาแนวทางการแก้ไขปัญหาฝุ่นละอองไม่ทำให้เผชิญปัญหาฝุ่นอย่างเช่นปีที่ผ่านมาอีก</w:t>
      </w:r>
    </w:p>
    <w:p>
      <w:pPr>
        <w:pStyle w:val="BodyText"/>
      </w:pPr>
      <w:r>
        <w:t xml:space="preserve">(ผู้ให้สัมภาษณ์) กำเนิดมลพิษทางรถยนต์ที่ทางกรมควบคุมมลพิษ ให้สถาบัน AIT ทำการสำรวจปรากฏว่าล่าสุดเลย แหล่งกำเนิดมลพิษมาจากยานพาหนะ ซึ่งค่อนข้างสูงมาก และการเกษตร การเผาในที่ร่วม เพราะฉะนั้น เราคงต้องดูแลเรื่องของการปล่อยมลพิษจากรถยนต์มากที่สุด ฉะนั้นหน่วยงานวันนี้ที่มานี่ก็จะ ประการที่ 2 คือการเผาในที่โล่ง ก็จะมีการเผาในพื้นที่การเกษตร เผาในหญ้าที่อยู่ข้างทาง ถ้าในกรุงเทพมหานครนี่ ทางผู้ว่าราชการกรุงเทพมหานคร ทาง ทางกทม. ทางปลัดเอง ท่านก็ดูแลเรื่องนี่อย่างเข้มงวด ประชาชนก็จะแจ้งมาที่กรมควบคุมมลพิษ ท่านก็จะส่งรถไป ถ้าเป็นในกลุ่มต่างจังหวัดเราก็จะแจ้งทาง ปภ. ก็จะส่งรถไปดับไฟทันที</w:t>
      </w:r>
    </w:p>
    <w:p>
      <w:pPr>
        <w:pStyle w:val="BodyText"/>
      </w:pPr>
      <w:r>
        <w:t xml:space="preserve">(บรรยาย) การป้องกันที่ดีที่สุดสำหรับคนที่ต้องใช้ชีวิตอยู่ในที่โล่งแจ้งก็ คือ สวมใส่หน้ากากอนามัยเพื่อกรองฝุ่นละอองขนาดเล็ก ลดการใช้ยานพาหนะส่วนตัว และหันมาใช้รถสาธารณะแทน และสำรวจยานพาหนะเพื่ออยู่ให้สภาพที่ดีเสมอ เพื่อไม่ให้ปล่อยมลพิษออกมาสะสม ที่ต้องดำรงชีวิตอยู่ในเมืองเดียวกัน</w:t>
      </w:r>
    </w:p>
    <w:p>
      <w:pPr>
        <w:pStyle w:val="BodyText"/>
      </w:pPr>
      <w:r>
        <w:t xml:space="preserve">(ผู้ประกาศข่าวหญิง) พักกันสักครู่นะคะ ช่วงหน้ากลับมาติดตามข่างเที่ยง NBT กับต่อค่ะ</w:t>
      </w:r>
    </w:p>
    <w:p>
      <w:pPr>
        <w:pStyle w:val="BodyText"/>
      </w:pPr>
      <w:r>
        <w:t xml:space="preserve">[เสียงโฆษณา]าวหญิง) กลับมาที่ข่าวคนร้ายชิงทอง ในห้างสรรพสินค้าลพบุรีนะคะ ตอนนี้ทุกฝ่ายก็เร่งติดตามตัวคนก่อเหตุกันอยู่นะคะ ทางตำรวจภูธรจังหวัดลพบุรีเองนะคะ สอบปากคำผู้ที่อยู่ในเหตุการณ์แล้ว 20 คน ขณะที่เช้าวันนี้ ห้าง Robinson สร้างขวัญกำลังใจให้ครอบครัวผู้ประสบเหตุและร้านค้าค่ะ ขณะผู้บริหารบริษัทโรบินสัน ผู้ประกอบการร้านค้า ห้างสรรพสินค้า และครอบครัวของบุคคลที่ประสบเหตุยิงและชิงทองภายในห้างนะคะ มีพระครูจันทรศิริคร กบโก อำเภอเมือง จังหวัดลพบุรีเพื่อสร้างขวัญกำลังใจให้ผู้ประสบเหตุ รวมทั้งผู้ประกอบการร้านค้า ตัวแทนบริษัทโรบินสันได้ใหเงินเยียวยาช่วยเหลือครอบครัวผู้เสียชีวิต จำนวน 3 คน ครอบครัวละ 50,000 บาท รวมทั้งเงินรวบรวมจากพนักงานเครือ Robinson สำหรับพนักงานของห้างสรรพสินค้าได้ให้กำลังใจกันและกัน โดยมาตรการความปลอดภัยมีอยู่แล้ว ส่วนธนาคารมีมาตรการห้ามสวมหมวกกันน๊อค แว่นตาดำ ให้มีความระมัดระวัง ขณะที่บิดา ได้ย้ายตัวเข้ามารักษาที่โรงพยาาลจุฬาลงกรณ์ ซึ่งแพทย์ได้ทำการผ่าตัดเป็นที่เรียบร้อย แต่ว่าต้องเฝ้าดูอาการอยู่ในห้องไอซียู</w:t>
      </w:r>
    </w:p>
    <w:p>
      <w:pPr>
        <w:pStyle w:val="BodyText"/>
      </w:pPr>
      <w:r>
        <w:t xml:space="preserve">(ผู้ให้สัมภาษณ์) ผมก็ตอนนคุยได้ไหม</w:t>
      </w:r>
    </w:p>
    <w:p>
      <w:pPr>
        <w:pStyle w:val="BodyText"/>
      </w:pPr>
      <w:r>
        <w:t xml:space="preserve">(ผู้ให้สัมภาษณ์) ก็ครับ ก็นิดหน่อยครับ ก็คุยไม่ได้ครับ เพราะต้องใส่ท่ออะไร แล้วก็รู้สึกอะไรนิดหน่อยครับ</w:t>
      </w:r>
    </w:p>
    <w:p>
      <w:pPr>
        <w:pStyle w:val="BodyText"/>
      </w:pPr>
      <w:r>
        <w:t xml:space="preserve">(ผู้ประกาศข่าวชาย) คุณหมอบอกไหมครับ อาการดีขึ้นไหม หรือยังไงครับ</w:t>
      </w:r>
    </w:p>
    <w:p>
      <w:pPr>
        <w:pStyle w:val="BodyText"/>
      </w:pPr>
      <w:r>
        <w:t xml:space="preserve">(ผู้ให้สัมภาษณ์) ก็ทางก็ผ่าตัดก็ประมาณว่า เขาก็บอกว่าดีอยู่ครับ ก็น่าจะค่อย ๆ ดีขึ้นนะ ครับ ตอนนี้คุณพ่อมากขึ้นไหม</w:t>
      </w:r>
    </w:p>
    <w:p>
      <w:pPr>
        <w:pStyle w:val="BodyText"/>
      </w:pPr>
      <w:r>
        <w:t xml:space="preserve">(ผู้ให้สัมภาษณ์) ครับรู้สึกผ่อนคลายเริ่ม ๆ ผ่อนคลายแล้วครับ เริ่มดีขึ้นแล้วครับ เพราะว่าเขาบอกว่า การผ่าตัดที่จุฬาฯ ก็โอ.เค. อยู่ครับ ลูกเขย</w:t>
      </w:r>
    </w:p>
    <w:p>
      <w:pPr>
        <w:pStyle w:val="BodyText"/>
      </w:pPr>
      <w:r>
        <w:t xml:space="preserve">(ผู้ประกาศข่าวหญิง) ขณะที่พลตำรวจตรีณัฐพล จังหวัดลพบุรีบอกว่า ตอนนี้สอบปากคำ 20 คน ซึ่งขณะนี้ต้องมีบุคคลเพิ่มเติมอีกอีก ส่วนการปฏิบัติงานของตำรวจมีทุกวัน และมีการประชุมทุกวัน ซึ่งเจ้าหน้าที่ที่ปฏิบัติงานยังเป็นชุดเดิมไม่มีการเพิ่มกำลังพลแต่อย่างไร ทั้งนี้หากต้องการกำลังเพิ่มให้แจ้งร้องขอได้ทั้งกำลังและยุทโธปกรณ์ ขณะที่การตรวจสอบกล้องวงจรปิดเส้นทางหลบหนีของคนร้ายได้มีการนำมาร้อยเรียงได้มากแล้วนะคะ มีหลายประเด็นว่ามีความชัดเจน แต่ก็ย้ำประชาสัมพันธ์ ไปถึงประชาชนในช่วงเวลา 2 ทุ่ม ถึง 4 ทุ่ม ของวันที่ 9 มกราคม และใครที่มีกล้องหน้ารถที่สามารถจับภาพคนร้าย หรือผู้ต้องสงสัยให้แจ้งข้อมูลมาให้ตำรวจค่ะ และตำรวจทำการสอบสวนตรวจสอบต่อไป ในกรณีที่มีสื่อมวลชนบางสำนักนะคะ ที่มีการเผยแพร่ข่าวอันนี้ตำรวจเขาขอให้หยุดเสนอข่าวที่ไม่เป็นความจริง เพราะว่ามีผลกระทบต่อการทำงานของเจ้าหน้าที่ค่ะ</w:t>
      </w:r>
    </w:p>
    <w:p>
      <w:pPr>
        <w:pStyle w:val="BodyText"/>
      </w:pPr>
      <w:r>
        <w:t xml:space="preserve">(ผู้ให้สัมภาษณ์) ผมขอเรียนว่าในการดำเนินการสืบสวนสอบสวนนี่ ตอนนี้เราได้ข้อมูลค่อนข้างดีมาก เราได้ข้อมูลมาเพิ่มเติม เราต้องนำข้อมูลมาตรวจสอบ ส่วนทีมงานซึ่งท่าน พบตร. ก็ได้ส่งทีมงานต่าง ๆ มาช่วยนี่ เราก็ได้ดำเนินการพอสมควร แต่ว่าในรายละเอียดยังเปิดเผยไม่ได้นะครับ ขอเรียนยืนยันว่า มีความคืบหน้าไปมากนะครับ สิ่งที่อยากจะฝากก็คือ อยากจะฝากก็คือ พี่น้องประชาชนเกี่ยวกับเรื่อง ท่านผู้ใดที่ใช้เส้นทาง ถนนบายพาสในวันที่ 9 วันที่ 9 มกราคมนี่ ช่วงเวลา 20.00 น. นะครับ ถึงช่วงเวลา 4 ทุ่มนี่นะครับ ท่านมีกล้อง ท่านช่วยดูหน่อย เผื่อมีภาพมีอะไร ที่เป็นเบาะแสเกี่ยวกับร้าย จะได้เป็นประโยชน์ ขอให้แจ้งมานะครับ ขอให้แจ้งมา ท่านจะส่งไฟล์มา หรือแจ้งมาเราก็จะนำข้อมูลเพื่อมาใช้ดำเนินการนะครับ</w:t>
      </w:r>
    </w:p>
    <w:p>
      <w:pPr>
        <w:pStyle w:val="BodyText"/>
      </w:pPr>
      <w:r>
        <w:t xml:space="preserve">(ผู้ประกาศข่าวหญิง) และเมื่อคำวานนี้นะคะ พลตำรวจเอกจักรทิพย์ ชัยจินดา ผู้บัญชาการตำรวจแห่งชาติ ได้เพื่อติดตามความคืบหน้าของคดี ได้อนุญาตให้สื่อขึ้นไปด้านบนห้องตำรวจท่องเที่ยวลพบุรีนะครับ เดินทางกลับเมื่อเวลาประมาณ 21.00 น สุชาติ สุรสวัส รองทางผู้บัญชาการตำรวจแห่งชาติ ใช้ก่อเหตุทั้งหมดรวมถึงส่วนกรณีที่สื่อนำเสนอว่าที่มีการล๊อกเป้าคนร้ายแล้วนั้น ยืนยังว่ายังไม่มีและไม่ทราบว่าสื่อนำข้อมูลมาจากไหนค่ะ</w:t>
      </w:r>
    </w:p>
    <w:p>
      <w:pPr>
        <w:pStyle w:val="BodyText"/>
      </w:pPr>
      <w:r>
        <w:t xml:space="preserve">(ผู้ประกาศข่าวหญิง) วันนี้วันที่ 13 มกราคม เป็นวันสถาปนากองทัพภาคที่ 1 และวันนี้เป็นวันครบรอบวันสถาปณา ตั้งแต่ช่วงเช้าที่ผ่านมา มีทั้งท่านนายกรัฐมนตรีรวมถึงอดีตแม่ทัพภาคที่ 1 ไปดูกิจกรรมช่วงเช้าที่ผ่านมา ที่พลเอกประยุทธ์ จันทร์โอชา ได้เป็นประธานในการสถาปนากองทัพ ประจำปี 2563 ครบรอบ 160 ปี โดยมีพลโท ธรรมนูญ วิถี ภายในงานมีพลเอกอนุพงษ์ เผ่าจินดา พลเอกอภิรักษ์ คงสมพงษ์ รวมทั้งอดีตแม่ทัพภาคที่ 1 ภาคที่ 1 เข้าร่วมพิธี และวันนี้นะคะ วันที่ 13 มกราคม ถ้าย้อนไปถึงปี 2453 พระบาทสมเด็จมงกุฎเกล้าเจ้าอยู่หัว โปรดเกล้าโปรดกระหม่อมให้จัดตั้งกองทัพภาคที่ 1 ขึ้น จึงได้กำหนดให้วันที่ 13 มกราคม ของทุกปี เป็นวันคล้ายวันสถาปณากองทัพภาคที่ 1 พลโทธรรมนูญ เป็นแม่ทัพภาคที่ 1 กองทัพภาคที่ 1 รับหน้าที่ภาคกลาง 26 จังหวัด และมีหน่วยขึ้นตรง คือ หน่วยที่ 1 รักษาพระองค์ รับผิดชอบพื้นที่กรุงเทพมหานคร รักษาพระองค์ ดูแลฝั่งตะวันออก รับผิดชอบในจังหวัดกาญจนบุรี</w:t>
      </w:r>
    </w:p>
    <w:p>
      <w:pPr>
        <w:pStyle w:val="BodyText"/>
      </w:pPr>
      <w:r>
        <w:t xml:space="preserve">(ผู้ประกาศข่าวหญิง) ส่วนการระบาดของเชื้อไวรัสในประเทศจีน จะมีระบาดมาถึงบ้านเราไหมนะคะ ย้ำชัดเจนนะคะ ว่าประเทศไทยยังไม่มีการระบาดเชื้อไวรัสจากจีน และเตรียมส่งกลับคนจีนเฝ้าระวังคนสุดท้าย พร้อมดำเนินการเพิ่มห้องเจาะเลือดใกล้บ้านประชาชนเพื่อลดความแออัด และให้ความด้วยค่ะ ภายหลังการประชุมเพื่อขับเคลื่อนของรัฐบาล นายอนุทิน ว่าการกระทรวงสาธารณะสุข ขณะนี้ได้มีการหารือ และเพิ่มห้องเจาะเลือดใกล้บ้าน ที่สถานบริการ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ฝึกพิมพ์ข่าว 13-01-2563</dc:title>
  <dc:creator/>
  <cp:keywords/>
  <dcterms:created xsi:type="dcterms:W3CDTF">2021-03-23T08:28:28Z</dcterms:created>
  <dcterms:modified xsi:type="dcterms:W3CDTF">2021-03-23T08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กราคม 2563 เวลา 13.42 น.</vt:lpwstr>
  </property>
  <property fmtid="{D5CDD505-2E9C-101B-9397-08002B2CF9AE}" pid="3" name="subtitle">
    <vt:lpwstr/>
  </property>
</Properties>
</file>